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247DA56C" w:rsidR="00FF5363" w:rsidRDefault="00036FE9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Lesson </w:t>
      </w:r>
      <w:r w:rsidR="006837F3">
        <w:rPr>
          <w:rFonts w:ascii="Lato" w:hAnsi="Lato"/>
        </w:rPr>
        <w:t>7</w:t>
      </w:r>
      <w:bookmarkStart w:id="0" w:name="_GoBack"/>
      <w:bookmarkEnd w:id="0"/>
      <w:r>
        <w:rPr>
          <w:rFonts w:ascii="Lato" w:hAnsi="Lato"/>
        </w:rPr>
        <w:t xml:space="preserve"> – D</w:t>
      </w:r>
      <w:r w:rsidR="004C1B40">
        <w:rPr>
          <w:rFonts w:ascii="Lato" w:hAnsi="Lato"/>
        </w:rPr>
        <w:t>isco Car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11028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929"/>
        <w:gridCol w:w="5099"/>
      </w:tblGrid>
      <w:tr w:rsidR="000162B6" w14:paraId="7D429B51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2108FCE2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036FE9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3EC464FB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036FE9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DBBF91D" w14:textId="087BAFC5" w:rsidR="00B625CA" w:rsidRDefault="00B80C33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upport the </w:t>
            </w:r>
            <w:r w:rsidR="00B625CA">
              <w:rPr>
                <w:rFonts w:ascii="Lato" w:hAnsi="Lato"/>
              </w:rPr>
              <w:t>concept of count controlled and conditional loops</w:t>
            </w:r>
          </w:p>
          <w:p w14:paraId="43F29262" w14:textId="7DB1542C" w:rsidR="00550654" w:rsidRDefault="00B625CA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ing the </w:t>
            </w:r>
            <w:r w:rsidR="00E50E8F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an environment to express creativity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F5A8304" w14:textId="375B00E8" w:rsidR="00B625CA" w:rsidRPr="00B625CA" w:rsidRDefault="00B625CA" w:rsidP="00B625C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B625CA">
              <w:rPr>
                <w:rFonts w:ascii="Lato" w:hAnsi="Lato"/>
              </w:rPr>
              <w:t>Apply your understanding of outputs and loops</w:t>
            </w:r>
          </w:p>
          <w:p w14:paraId="3E60F77C" w14:textId="47583A30" w:rsidR="00B625CA" w:rsidRPr="00B625CA" w:rsidRDefault="00B625CA" w:rsidP="00B625C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B625CA">
              <w:rPr>
                <w:rFonts w:ascii="Lato" w:hAnsi="Lato"/>
              </w:rPr>
              <w:t xml:space="preserve">Create a program to flash a single LED </w:t>
            </w:r>
            <w:r w:rsidR="001223EF">
              <w:rPr>
                <w:rFonts w:ascii="Lato" w:hAnsi="Lato"/>
              </w:rPr>
              <w:t xml:space="preserve">in </w:t>
            </w:r>
            <w:r w:rsidRPr="00B625CA">
              <w:rPr>
                <w:rFonts w:ascii="Lato" w:hAnsi="Lato"/>
              </w:rPr>
              <w:t>a single colour</w:t>
            </w:r>
          </w:p>
          <w:p w14:paraId="29033161" w14:textId="1177C608" w:rsidR="00B625CA" w:rsidRPr="00B625CA" w:rsidRDefault="00B625CA" w:rsidP="00B625C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B625CA">
              <w:rPr>
                <w:rFonts w:ascii="Lato" w:hAnsi="Lato"/>
              </w:rPr>
              <w:t xml:space="preserve">Create </w:t>
            </w:r>
            <w:r w:rsidR="00036FE9">
              <w:rPr>
                <w:rFonts w:ascii="Lato" w:hAnsi="Lato"/>
              </w:rPr>
              <w:t>a</w:t>
            </w:r>
            <w:r w:rsidRPr="00B625CA">
              <w:rPr>
                <w:rFonts w:ascii="Lato" w:hAnsi="Lato"/>
              </w:rPr>
              <w:t xml:space="preserve"> program to alternate the colour of a flashing LED</w:t>
            </w:r>
            <w:r w:rsidR="00036FE9">
              <w:rPr>
                <w:rFonts w:ascii="Lato" w:hAnsi="Lato"/>
              </w:rPr>
              <w:t>,</w:t>
            </w:r>
            <w:r w:rsidRPr="00B625CA">
              <w:rPr>
                <w:rFonts w:ascii="Lato" w:hAnsi="Lato"/>
              </w:rPr>
              <w:t xml:space="preserve"> eg </w:t>
            </w:r>
            <w:r w:rsidR="00036FE9">
              <w:rPr>
                <w:rFonts w:ascii="Lato" w:hAnsi="Lato"/>
              </w:rPr>
              <w:t>r</w:t>
            </w:r>
            <w:r w:rsidRPr="00B625CA">
              <w:rPr>
                <w:rFonts w:ascii="Lato" w:hAnsi="Lato"/>
              </w:rPr>
              <w:t xml:space="preserve">ed, </w:t>
            </w:r>
            <w:r w:rsidR="00036FE9">
              <w:rPr>
                <w:rFonts w:ascii="Lato" w:hAnsi="Lato"/>
              </w:rPr>
              <w:t>b</w:t>
            </w:r>
            <w:r w:rsidRPr="00B625CA">
              <w:rPr>
                <w:rFonts w:ascii="Lato" w:hAnsi="Lato"/>
              </w:rPr>
              <w:t xml:space="preserve">lue, </w:t>
            </w:r>
            <w:r w:rsidR="00036FE9">
              <w:rPr>
                <w:rFonts w:ascii="Lato" w:hAnsi="Lato"/>
              </w:rPr>
              <w:t>g</w:t>
            </w:r>
            <w:r w:rsidRPr="00B625CA">
              <w:rPr>
                <w:rFonts w:ascii="Lato" w:hAnsi="Lato"/>
              </w:rPr>
              <w:t>reen</w:t>
            </w:r>
            <w:r w:rsidR="001223EF">
              <w:rPr>
                <w:rFonts w:ascii="Lato" w:hAnsi="Lato"/>
              </w:rPr>
              <w:t xml:space="preserve"> (RGB)</w:t>
            </w:r>
          </w:p>
          <w:p w14:paraId="2D6A892F" w14:textId="019B70F9" w:rsidR="000162B6" w:rsidRPr="0022099F" w:rsidRDefault="00B625CA" w:rsidP="00B625C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B625CA">
              <w:rPr>
                <w:rFonts w:ascii="Lato" w:hAnsi="Lato"/>
              </w:rPr>
              <w:t xml:space="preserve">Create a program that will rotate which LED is on and run down one arm of the </w:t>
            </w:r>
            <w:r w:rsidR="00036FE9">
              <w:rPr>
                <w:rFonts w:ascii="Lato" w:hAnsi="Lato"/>
              </w:rPr>
              <w:t>B</w:t>
            </w:r>
            <w:r w:rsidRPr="00B625CA">
              <w:rPr>
                <w:rFonts w:ascii="Lato" w:hAnsi="Lato"/>
              </w:rPr>
              <w:t>it:</w:t>
            </w:r>
            <w:r w:rsidR="00036FE9">
              <w:rPr>
                <w:rFonts w:ascii="Lato" w:hAnsi="Lato"/>
              </w:rPr>
              <w:t>B</w:t>
            </w:r>
            <w:r w:rsidRPr="00B625CA">
              <w:rPr>
                <w:rFonts w:ascii="Lato" w:hAnsi="Lato"/>
              </w:rPr>
              <w:t>ot</w:t>
            </w:r>
          </w:p>
        </w:tc>
      </w:tr>
      <w:tr w:rsidR="000162B6" w14:paraId="22761DF2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794CBE54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036FE9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036FE9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036FE9">
              <w:rPr>
                <w:rFonts w:ascii="Lato" w:hAnsi="Lato"/>
              </w:rPr>
              <w:t>Engage Learners?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6B6851C7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036FE9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8547A60" w14:textId="7B15FF8B" w:rsidR="00FA7BB5" w:rsidRDefault="004C1B40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f you have access to </w:t>
            </w:r>
            <w:r w:rsidR="00036FE9">
              <w:rPr>
                <w:rFonts w:ascii="Lato" w:hAnsi="Lato"/>
              </w:rPr>
              <w:t>Y</w:t>
            </w:r>
            <w:r>
              <w:rPr>
                <w:rFonts w:ascii="Lato" w:hAnsi="Lato"/>
              </w:rPr>
              <w:t>ou</w:t>
            </w:r>
            <w:r w:rsidR="00036FE9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ube show some videos of Japanese car culture and LED displays on cars</w:t>
            </w:r>
            <w:r w:rsidR="00036FE9">
              <w:rPr>
                <w:rFonts w:ascii="Lato" w:hAnsi="Lato"/>
              </w:rPr>
              <w:t>,</w:t>
            </w:r>
            <w:r>
              <w:rPr>
                <w:rFonts w:ascii="Lato" w:hAnsi="Lato"/>
              </w:rPr>
              <w:t xml:space="preserve"> eg </w:t>
            </w:r>
            <w:hyperlink r:id="rId7" w:history="1">
              <w:r w:rsidR="00CF0CEB" w:rsidRPr="00557D51">
                <w:rPr>
                  <w:rStyle w:val="Hyperlink"/>
                  <w:rFonts w:ascii="Lato" w:hAnsi="Lato"/>
                </w:rPr>
                <w:t>https://www.youtube.com/watch?v=3tBnupnQxYg</w:t>
              </w:r>
            </w:hyperlink>
          </w:p>
          <w:p w14:paraId="60A95CB5" w14:textId="2F31405F" w:rsidR="00CF0CEB" w:rsidRDefault="00CF0CEB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the </w:t>
            </w:r>
            <w:r w:rsidR="00E50E8F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he opportunity to express themselves with this lesson</w:t>
            </w:r>
          </w:p>
          <w:p w14:paraId="637721FC" w14:textId="1FCDB2A6" w:rsidR="00B625CA" w:rsidRDefault="00E50E8F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B625CA">
              <w:rPr>
                <w:rFonts w:ascii="Lato" w:hAnsi="Lato"/>
              </w:rPr>
              <w:t>s will enjoy the concept of being able to make patterns and change colours</w:t>
            </w:r>
          </w:p>
          <w:p w14:paraId="6FDD284F" w14:textId="677E0360" w:rsidR="004C1B40" w:rsidRDefault="004C1B40" w:rsidP="00CF0CEB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18616CFF" w:rsidR="000162B6" w:rsidRDefault="000162B6" w:rsidP="00215B99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036FE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45B9D944" w:rsidR="000162B6" w:rsidRDefault="001223E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</w:t>
            </w:r>
            <w:r w:rsidR="00CF0CEB">
              <w:rPr>
                <w:rFonts w:ascii="Lato" w:hAnsi="Lato"/>
                <w:bCs/>
              </w:rPr>
              <w:t xml:space="preserve"> create a disco light show</w:t>
            </w:r>
          </w:p>
          <w:p w14:paraId="5CD7FA76" w14:textId="31468F8B" w:rsidR="000162B6" w:rsidRDefault="000162B6" w:rsidP="00215B99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036FE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32669F75" w:rsidR="00D26DB1" w:rsidRPr="00CF3AB2" w:rsidRDefault="001223E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complete one</w:t>
            </w:r>
            <w:r w:rsidR="00CF0CEB">
              <w:rPr>
                <w:rFonts w:ascii="Lato" w:hAnsi="Lato"/>
                <w:bCs/>
              </w:rPr>
              <w:t xml:space="preserve"> Stretch </w:t>
            </w:r>
            <w:r w:rsidR="00036FE9">
              <w:rPr>
                <w:rFonts w:ascii="Lato" w:hAnsi="Lato"/>
                <w:bCs/>
              </w:rPr>
              <w:t>T</w:t>
            </w:r>
            <w:r w:rsidR="00CF0CEB">
              <w:rPr>
                <w:rFonts w:ascii="Lato" w:hAnsi="Lato"/>
                <w:bCs/>
              </w:rPr>
              <w:t xml:space="preserve">ask </w:t>
            </w:r>
          </w:p>
          <w:p w14:paraId="5DC555B7" w14:textId="07755CDE" w:rsidR="000162B6" w:rsidRDefault="000162B6" w:rsidP="00215B99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036FE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33117F57" w:rsidR="00D26DB1" w:rsidRPr="00CF3AB2" w:rsidRDefault="00E50E8F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CF0CEB">
              <w:rPr>
                <w:rFonts w:ascii="Lato" w:hAnsi="Lato"/>
              </w:rPr>
              <w:t xml:space="preserve">s complete more complex </w:t>
            </w:r>
            <w:r w:rsidR="00036FE9">
              <w:rPr>
                <w:rFonts w:ascii="Lato" w:hAnsi="Lato"/>
              </w:rPr>
              <w:t>S</w:t>
            </w:r>
            <w:r w:rsidR="00CF0CEB">
              <w:rPr>
                <w:rFonts w:ascii="Lato" w:hAnsi="Lato"/>
              </w:rPr>
              <w:t xml:space="preserve">tretch </w:t>
            </w:r>
            <w:r w:rsidR="00036FE9">
              <w:rPr>
                <w:rFonts w:ascii="Lato" w:hAnsi="Lato"/>
              </w:rPr>
              <w:t>T</w:t>
            </w:r>
            <w:r w:rsidR="00CF0CEB">
              <w:rPr>
                <w:rFonts w:ascii="Lato" w:hAnsi="Lato"/>
              </w:rPr>
              <w:t>asks 2 and 3</w:t>
            </w:r>
            <w:r w:rsidR="00B625CA">
              <w:rPr>
                <w:rFonts w:ascii="Lato" w:hAnsi="Lato"/>
              </w:rPr>
              <w:t xml:space="preserve"> using conditional and count controlled loops </w:t>
            </w:r>
            <w:r w:rsidR="00036FE9">
              <w:rPr>
                <w:rFonts w:ascii="Lato" w:hAnsi="Lato"/>
              </w:rPr>
              <w:t>appropriately</w:t>
            </w:r>
          </w:p>
        </w:tc>
      </w:tr>
      <w:tr w:rsidR="000162B6" w14:paraId="7AFBB381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7574D9FE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36FE9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0052F2EE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36FE9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D69135C" w14:textId="3835BB47" w:rsidR="002419D7" w:rsidRDefault="00B625CA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se of Neopixel extension</w:t>
            </w:r>
          </w:p>
          <w:p w14:paraId="005E6358" w14:textId="1BFA1256" w:rsidR="00B625CA" w:rsidRDefault="00B625CA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teration using count controlled and conditional loops</w:t>
            </w:r>
          </w:p>
          <w:p w14:paraId="6EE9733B" w14:textId="39555DDB" w:rsidR="002419D7" w:rsidRPr="002419D7" w:rsidRDefault="002419D7" w:rsidP="002419D7">
            <w:pPr>
              <w:ind w:left="360"/>
              <w:rPr>
                <w:rFonts w:ascii="Lato" w:hAnsi="Lato"/>
              </w:rPr>
            </w:pP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9C538C4" w14:textId="73B6AD51" w:rsidR="002419D7" w:rsidRDefault="00CF0C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Ds</w:t>
            </w:r>
          </w:p>
          <w:p w14:paraId="60E2EABB" w14:textId="7543BF15" w:rsidR="00CF0CEB" w:rsidRDefault="00CF0C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GB</w:t>
            </w:r>
          </w:p>
          <w:p w14:paraId="43066DB5" w14:textId="5508897F" w:rsidR="00CF0CEB" w:rsidRDefault="00CF0C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N</w:t>
            </w:r>
            <w:r w:rsidR="00036FE9">
              <w:rPr>
                <w:rFonts w:ascii="Lato" w:hAnsi="Lato"/>
              </w:rPr>
              <w:t>eopixel</w:t>
            </w:r>
          </w:p>
          <w:p w14:paraId="7EA17E7C" w14:textId="1A80DF0B" w:rsidR="00B625CA" w:rsidRDefault="00B625CA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teration</w:t>
            </w:r>
          </w:p>
          <w:p w14:paraId="10307B84" w14:textId="37AE36E1" w:rsidR="002419D7" w:rsidRPr="004407A9" w:rsidRDefault="00B625CA" w:rsidP="004407A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unt controlled</w:t>
            </w:r>
          </w:p>
        </w:tc>
      </w:tr>
      <w:tr w:rsidR="000162B6" w14:paraId="7173720D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53E8A705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4E99FF7A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CA88B81" w14:textId="42E22C14" w:rsidR="00B625CA" w:rsidRDefault="002419D7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 </w:t>
            </w:r>
            <w:r w:rsidR="00CF0CEB">
              <w:rPr>
                <w:rFonts w:ascii="Lato" w:hAnsi="Lato"/>
                <w:bCs/>
              </w:rPr>
              <w:t xml:space="preserve">Some </w:t>
            </w:r>
            <w:r w:rsidR="00E50E8F">
              <w:rPr>
                <w:rFonts w:ascii="Lato" w:hAnsi="Lato"/>
                <w:bCs/>
              </w:rPr>
              <w:t>Learner</w:t>
            </w:r>
            <w:r w:rsidR="00CF0CEB">
              <w:rPr>
                <w:rFonts w:ascii="Lato" w:hAnsi="Lato"/>
                <w:bCs/>
              </w:rPr>
              <w:t>s may only be able to do this using a sequence of instructions,</w:t>
            </w:r>
          </w:p>
          <w:p w14:paraId="01697E93" w14:textId="67CA81E6" w:rsidR="002419D7" w:rsidRDefault="00CF0CEB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encourage </w:t>
            </w:r>
            <w:r w:rsidR="00E50E8F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>s to use iteration to create repeating patterns</w:t>
            </w:r>
            <w:r w:rsidR="00B625CA">
              <w:rPr>
                <w:rFonts w:ascii="Lato" w:hAnsi="Lato"/>
                <w:bCs/>
              </w:rPr>
              <w:t xml:space="preserve"> and encourage more able </w:t>
            </w:r>
            <w:r w:rsidR="00E50E8F">
              <w:rPr>
                <w:rFonts w:ascii="Lato" w:hAnsi="Lato"/>
                <w:bCs/>
              </w:rPr>
              <w:t>Learner</w:t>
            </w:r>
            <w:r w:rsidR="00B625CA">
              <w:rPr>
                <w:rFonts w:ascii="Lato" w:hAnsi="Lato"/>
                <w:bCs/>
              </w:rPr>
              <w:t>s to differentiate between different loop types for different purposes</w:t>
            </w: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D885D60" w14:textId="77777777" w:rsidR="004407A9" w:rsidRDefault="004407A9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8 ppt</w:t>
            </w:r>
          </w:p>
          <w:p w14:paraId="63388BB7" w14:textId="77777777" w:rsidR="004407A9" w:rsidRDefault="004407A9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8 Activity Sheet</w:t>
            </w:r>
          </w:p>
          <w:p w14:paraId="3697461C" w14:textId="1F521F06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2C7CF4C9" w14:textId="7DA2FFE4" w:rsidR="004407A9" w:rsidRDefault="004407A9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icro:bit and USB cable</w:t>
            </w:r>
          </w:p>
          <w:p w14:paraId="0F39426F" w14:textId="51896B23" w:rsidR="00E862EB" w:rsidRPr="00036FE9" w:rsidRDefault="00036FE9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036FE9">
              <w:rPr>
                <w:rFonts w:ascii="Lato" w:hAnsi="Lato"/>
              </w:rPr>
              <w:t xml:space="preserve">Access to </w:t>
            </w:r>
            <w:hyperlink r:id="rId8" w:history="1">
              <w:r w:rsidRPr="00036FE9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5A095EB4" w14:textId="77777777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9" w:history="1">
              <w:r w:rsidR="00C747FD" w:rsidRPr="00E862EB">
                <w:rPr>
                  <w:rStyle w:val="Hyperlink"/>
                  <w:rFonts w:ascii="Lato" w:hAnsi="Lato"/>
                </w:rPr>
                <w:t>www.4tronix.co.uk/bitbot</w:t>
              </w:r>
            </w:hyperlink>
            <w:r>
              <w:rPr>
                <w:rFonts w:ascii="Lato" w:hAnsi="Lato"/>
              </w:rPr>
              <w:t xml:space="preserve"> if required</w:t>
            </w:r>
          </w:p>
          <w:p w14:paraId="70B0DCEE" w14:textId="6EB88DCA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:</w:t>
            </w:r>
            <w:r w:rsidR="00036FE9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r w:rsidRPr="00E862EB">
              <w:rPr>
                <w:rFonts w:ascii="Lato" w:hAnsi="Lato"/>
              </w:rPr>
              <w:t xml:space="preserve"> </w:t>
            </w:r>
          </w:p>
          <w:p w14:paraId="63BB8BED" w14:textId="2E3E5AD1" w:rsidR="00CF0CEB" w:rsidRDefault="006837F3" w:rsidP="00CF0C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  <w:sz w:val="18"/>
              </w:rPr>
            </w:pPr>
            <w:hyperlink r:id="rId10" w:history="1">
              <w:r w:rsidR="00364FED" w:rsidRPr="00FA2434">
                <w:rPr>
                  <w:rStyle w:val="Hyperlink"/>
                  <w:rFonts w:ascii="Lato" w:hAnsi="Lato"/>
                  <w:sz w:val="18"/>
                </w:rPr>
                <w:t>https://www.youtube.com/watch?v=3tBnupnQxYg</w:t>
              </w:r>
            </w:hyperlink>
          </w:p>
          <w:p w14:paraId="01003122" w14:textId="211334F0" w:rsidR="00E862EB" w:rsidRPr="00D26DB1" w:rsidRDefault="006837F3" w:rsidP="00036FE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hyperlink r:id="rId11" w:history="1">
              <w:r w:rsidR="00364FED" w:rsidRPr="00036FE9">
                <w:rPr>
                  <w:rStyle w:val="Hyperlink"/>
                  <w:rFonts w:ascii="Lato" w:hAnsi="Lato"/>
                  <w:sz w:val="18"/>
                </w:rPr>
                <w:t>https://www.youtube.com/watch?v=LnP_In85sWs</w:t>
              </w:r>
            </w:hyperlink>
          </w:p>
        </w:tc>
      </w:tr>
      <w:tr w:rsidR="000162B6" w14:paraId="4E7E3DC6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215B99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F3E2F71" w14:textId="0624F004" w:rsidR="00B625CA" w:rsidRDefault="00B625CA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and try to show examples of using LEDs to modify cars</w:t>
            </w:r>
          </w:p>
          <w:p w14:paraId="52188C83" w14:textId="12E0108F" w:rsidR="00B625CA" w:rsidRDefault="00B625CA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why people may do this – distinctive, one of </w:t>
            </w:r>
            <w:r w:rsidR="00036FE9">
              <w:rPr>
                <w:rFonts w:ascii="Lato" w:hAnsi="Lato"/>
              </w:rPr>
              <w:t>the</w:t>
            </w:r>
            <w:r>
              <w:rPr>
                <w:rFonts w:ascii="Lato" w:hAnsi="Lato"/>
              </w:rPr>
              <w:t xml:space="preserve"> kids, expression, rebelling against the norm</w:t>
            </w:r>
          </w:p>
          <w:p w14:paraId="50601A9F" w14:textId="2B83C12C" w:rsidR="00E862EB" w:rsidRDefault="0022099F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dd the extensions if not already added</w:t>
            </w:r>
            <w:r w:rsidR="00B625CA">
              <w:rPr>
                <w:rFonts w:ascii="Lato" w:hAnsi="Lato"/>
              </w:rPr>
              <w:t xml:space="preserve"> (</w:t>
            </w:r>
            <w:r w:rsidR="00036FE9">
              <w:rPr>
                <w:rFonts w:ascii="Lato" w:hAnsi="Lato"/>
              </w:rPr>
              <w:t>N</w:t>
            </w:r>
            <w:r w:rsidR="00B625CA">
              <w:rPr>
                <w:rFonts w:ascii="Lato" w:hAnsi="Lato"/>
              </w:rPr>
              <w:t xml:space="preserve">eopixel and </w:t>
            </w:r>
            <w:r w:rsidR="00036FE9">
              <w:rPr>
                <w:rFonts w:ascii="Lato" w:hAnsi="Lato"/>
              </w:rPr>
              <w:t>B</w:t>
            </w:r>
            <w:r w:rsidR="00B625CA">
              <w:rPr>
                <w:rFonts w:ascii="Lato" w:hAnsi="Lato"/>
              </w:rPr>
              <w:t>it:</w:t>
            </w:r>
            <w:r w:rsidR="00036FE9">
              <w:rPr>
                <w:rFonts w:ascii="Lato" w:hAnsi="Lato"/>
              </w:rPr>
              <w:t>B</w:t>
            </w:r>
            <w:r w:rsidR="00B625CA">
              <w:rPr>
                <w:rFonts w:ascii="Lato" w:hAnsi="Lato"/>
              </w:rPr>
              <w:t>ot)</w:t>
            </w:r>
          </w:p>
          <w:p w14:paraId="1F97CD45" w14:textId="41495673" w:rsidR="002419D7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E50E8F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review </w:t>
            </w:r>
            <w:r w:rsidR="00036FE9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sson 5</w:t>
            </w:r>
          </w:p>
          <w:p w14:paraId="1CEDBAA7" w14:textId="7A124ACC" w:rsidR="00CF0CEB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monstrate </w:t>
            </w:r>
            <w:r w:rsidR="00B625CA">
              <w:rPr>
                <w:rFonts w:ascii="Lato" w:hAnsi="Lato"/>
              </w:rPr>
              <w:t xml:space="preserve">how to use both </w:t>
            </w:r>
            <w:r w:rsidR="00036FE9">
              <w:rPr>
                <w:rFonts w:ascii="Lato" w:hAnsi="Lato"/>
              </w:rPr>
              <w:t>N</w:t>
            </w:r>
            <w:r w:rsidR="00B625CA">
              <w:rPr>
                <w:rFonts w:ascii="Lato" w:hAnsi="Lato"/>
              </w:rPr>
              <w:t xml:space="preserve">eopixel and the </w:t>
            </w:r>
            <w:r w:rsidR="00036FE9">
              <w:rPr>
                <w:rFonts w:ascii="Lato" w:hAnsi="Lato"/>
              </w:rPr>
              <w:t>B</w:t>
            </w:r>
            <w:r w:rsidR="00B625CA">
              <w:rPr>
                <w:rFonts w:ascii="Lato" w:hAnsi="Lato"/>
              </w:rPr>
              <w:t>it:</w:t>
            </w:r>
            <w:r w:rsidR="00036FE9">
              <w:rPr>
                <w:rFonts w:ascii="Lato" w:hAnsi="Lato"/>
              </w:rPr>
              <w:t>B</w:t>
            </w:r>
            <w:r w:rsidR="00B625CA">
              <w:rPr>
                <w:rFonts w:ascii="Lato" w:hAnsi="Lato"/>
              </w:rPr>
              <w:t xml:space="preserve">ot extension </w:t>
            </w:r>
            <w:r>
              <w:rPr>
                <w:rFonts w:ascii="Lato" w:hAnsi="Lato"/>
              </w:rPr>
              <w:t xml:space="preserve">and then allow </w:t>
            </w:r>
            <w:r w:rsidR="00E50E8F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be creative</w:t>
            </w:r>
          </w:p>
          <w:p w14:paraId="28B63950" w14:textId="798EFCB0" w:rsidR="00CF0CEB" w:rsidRPr="002419D7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iteration for repeating patterns rather than sequences</w:t>
            </w:r>
            <w:r w:rsidR="00B625CA">
              <w:rPr>
                <w:rFonts w:ascii="Lato" w:hAnsi="Lato"/>
              </w:rPr>
              <w:t xml:space="preserve"> of instructions</w:t>
            </w:r>
          </w:p>
        </w:tc>
      </w:tr>
      <w:tr w:rsidR="000162B6" w14:paraId="24B9CFD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EA2519B" w14:textId="77777777" w:rsidR="000162B6" w:rsidRDefault="000162B6" w:rsidP="00215B99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  <w:p w14:paraId="285D7763" w14:textId="22C1AA77" w:rsidR="002419D7" w:rsidRDefault="002419D7" w:rsidP="00215B99">
            <w:pPr>
              <w:rPr>
                <w:rFonts w:ascii="Lato" w:hAnsi="Lato"/>
              </w:rPr>
            </w:pPr>
          </w:p>
        </w:tc>
      </w:tr>
      <w:tr w:rsidR="00036FE9" w14:paraId="0959653C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1C0B7D5" w14:textId="714C829C" w:rsidR="00036FE9" w:rsidRPr="00036FE9" w:rsidRDefault="00036FE9" w:rsidP="00036FE9">
            <w:pPr>
              <w:ind w:left="720"/>
              <w:rPr>
                <w:rFonts w:ascii="Lato" w:hAnsi="Lato"/>
              </w:rPr>
            </w:pPr>
            <w:r w:rsidRPr="00036FE9">
              <w:rPr>
                <w:rFonts w:ascii="Lato" w:hAnsi="Lato"/>
              </w:rPr>
              <w:t xml:space="preserve">No </w:t>
            </w:r>
            <w:r>
              <w:rPr>
                <w:rFonts w:ascii="Lato" w:hAnsi="Lato"/>
              </w:rPr>
              <w:t>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8EC20" w14:textId="77777777" w:rsidR="00215B99" w:rsidRDefault="00215B99" w:rsidP="006B36F6">
      <w:pPr>
        <w:spacing w:after="0" w:line="240" w:lineRule="auto"/>
      </w:pPr>
      <w:r>
        <w:separator/>
      </w:r>
    </w:p>
  </w:endnote>
  <w:endnote w:type="continuationSeparator" w:id="0">
    <w:p w14:paraId="50B4C6C3" w14:textId="77777777" w:rsidR="00215B99" w:rsidRDefault="00215B99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215B99" w:rsidRDefault="00215B99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215B99" w:rsidRPr="006B36F6" w:rsidRDefault="00215B99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407838" w14:textId="77777777" w:rsidR="00215B99" w:rsidRDefault="00215B99" w:rsidP="006B36F6">
      <w:pPr>
        <w:spacing w:after="0" w:line="240" w:lineRule="auto"/>
      </w:pPr>
      <w:r>
        <w:separator/>
      </w:r>
    </w:p>
  </w:footnote>
  <w:footnote w:type="continuationSeparator" w:id="0">
    <w:p w14:paraId="2C89FC0F" w14:textId="77777777" w:rsidR="00215B99" w:rsidRDefault="00215B99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215B99" w:rsidRDefault="00215B9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8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A2NbUwMzE2MrBU0lEKTi0uzszPAykwrAUASxhHPSwAAAA="/>
  </w:docVars>
  <w:rsids>
    <w:rsidRoot w:val="00D0274F"/>
    <w:rsid w:val="00010B91"/>
    <w:rsid w:val="000162B6"/>
    <w:rsid w:val="00036FE9"/>
    <w:rsid w:val="000751A3"/>
    <w:rsid w:val="0008457D"/>
    <w:rsid w:val="000C6E37"/>
    <w:rsid w:val="000E633D"/>
    <w:rsid w:val="001223EF"/>
    <w:rsid w:val="001D3E62"/>
    <w:rsid w:val="00215B99"/>
    <w:rsid w:val="0022099F"/>
    <w:rsid w:val="002419D7"/>
    <w:rsid w:val="00264825"/>
    <w:rsid w:val="002C21F9"/>
    <w:rsid w:val="002C77FD"/>
    <w:rsid w:val="002E70C3"/>
    <w:rsid w:val="002F79FF"/>
    <w:rsid w:val="00303314"/>
    <w:rsid w:val="003268D4"/>
    <w:rsid w:val="00364FED"/>
    <w:rsid w:val="00366FD9"/>
    <w:rsid w:val="00367D21"/>
    <w:rsid w:val="00393C71"/>
    <w:rsid w:val="00407D67"/>
    <w:rsid w:val="004407A9"/>
    <w:rsid w:val="00463B37"/>
    <w:rsid w:val="004707BA"/>
    <w:rsid w:val="004C1B40"/>
    <w:rsid w:val="00500BAE"/>
    <w:rsid w:val="0050517C"/>
    <w:rsid w:val="00550654"/>
    <w:rsid w:val="005535F1"/>
    <w:rsid w:val="0059339C"/>
    <w:rsid w:val="005E7112"/>
    <w:rsid w:val="005F5105"/>
    <w:rsid w:val="006837F3"/>
    <w:rsid w:val="00691243"/>
    <w:rsid w:val="006B36F6"/>
    <w:rsid w:val="007267DC"/>
    <w:rsid w:val="0076387A"/>
    <w:rsid w:val="00780D09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53671"/>
    <w:rsid w:val="009C5BB8"/>
    <w:rsid w:val="009D3297"/>
    <w:rsid w:val="009E2854"/>
    <w:rsid w:val="009F1E4A"/>
    <w:rsid w:val="009F3E27"/>
    <w:rsid w:val="00A351FC"/>
    <w:rsid w:val="00A42FE2"/>
    <w:rsid w:val="00A510A5"/>
    <w:rsid w:val="00A75B10"/>
    <w:rsid w:val="00AD2894"/>
    <w:rsid w:val="00B37D24"/>
    <w:rsid w:val="00B625CA"/>
    <w:rsid w:val="00B80C33"/>
    <w:rsid w:val="00B956C7"/>
    <w:rsid w:val="00BE23C5"/>
    <w:rsid w:val="00C747FD"/>
    <w:rsid w:val="00C7544E"/>
    <w:rsid w:val="00CB3980"/>
    <w:rsid w:val="00CF0CEB"/>
    <w:rsid w:val="00CF3AB2"/>
    <w:rsid w:val="00D0274F"/>
    <w:rsid w:val="00D26DB1"/>
    <w:rsid w:val="00D93F76"/>
    <w:rsid w:val="00E14232"/>
    <w:rsid w:val="00E352FE"/>
    <w:rsid w:val="00E50E8F"/>
    <w:rsid w:val="00E862EB"/>
    <w:rsid w:val="00EB7881"/>
    <w:rsid w:val="00ED35AF"/>
    <w:rsid w:val="00ED3A06"/>
    <w:rsid w:val="00F1388C"/>
    <w:rsid w:val="00F41341"/>
    <w:rsid w:val="00F62315"/>
    <w:rsid w:val="00F709DE"/>
    <w:rsid w:val="00F902EA"/>
    <w:rsid w:val="00FA1573"/>
    <w:rsid w:val="00FA7BB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kecode.microbit.org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3tBnupnQxYg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LnP_In85sW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3tBnupnQxY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4tronix.co.uk/bitbot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8</cp:revision>
  <dcterms:created xsi:type="dcterms:W3CDTF">2019-01-02T12:52:00Z</dcterms:created>
  <dcterms:modified xsi:type="dcterms:W3CDTF">2019-08-13T08:59:00Z</dcterms:modified>
</cp:coreProperties>
</file>